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7ADB" w:rsidRDefault="00E07ADB" w:rsidP="00822367">
      <w:pPr>
        <w:spacing w:line="360" w:lineRule="auto"/>
        <w:rPr>
          <w:rFonts w:cs="Times New Roman"/>
          <w:szCs w:val="24"/>
        </w:rPr>
      </w:pPr>
      <w:r>
        <w:rPr>
          <w:rFonts w:cs="Times New Roman"/>
          <w:b/>
          <w:szCs w:val="24"/>
        </w:rPr>
        <w:t>URL:</w:t>
      </w:r>
      <w:r>
        <w:t xml:space="preserve"> </w:t>
      </w:r>
      <w:hyperlink r:id="rId4" w:tgtFrame="_blank" w:history="1">
        <w:r>
          <w:rPr>
            <w:rStyle w:val="Hyperlink"/>
            <w:rFonts w:ascii="-apple-system" w:hAnsi="-apple-system"/>
            <w:color w:val="1155CC"/>
            <w:sz w:val="22"/>
          </w:rPr>
          <w:t>janvandeursenbioresearcher.com</w:t>
        </w:r>
      </w:hyperlink>
    </w:p>
    <w:p w:rsidR="00E07ADB" w:rsidRDefault="00E07ADB" w:rsidP="00822367">
      <w:pPr>
        <w:spacing w:line="360" w:lineRule="auto"/>
        <w:rPr>
          <w:rFonts w:cs="Times New Roman"/>
          <w:color w:val="000000"/>
          <w:szCs w:val="24"/>
          <w:shd w:val="clear" w:color="auto" w:fill="FFFFFF"/>
        </w:rPr>
      </w:pPr>
      <w:r>
        <w:rPr>
          <w:rFonts w:cs="Times New Roman"/>
          <w:b/>
          <w:szCs w:val="24"/>
        </w:rPr>
        <w:t xml:space="preserve">Meta Title: </w:t>
      </w:r>
      <w:r>
        <w:rPr>
          <w:rFonts w:cs="Times New Roman"/>
          <w:szCs w:val="24"/>
        </w:rPr>
        <w:t>Jan Van Deursen</w:t>
      </w:r>
      <w:r w:rsidRPr="00E07ADB">
        <w:rPr>
          <w:rFonts w:cs="Times New Roman"/>
          <w:color w:val="000000"/>
          <w:szCs w:val="24"/>
          <w:shd w:val="clear" w:color="auto" w:fill="FFFFFF"/>
        </w:rPr>
        <w:t xml:space="preserve"> </w:t>
      </w:r>
      <w:r>
        <w:rPr>
          <w:rFonts w:cs="Times New Roman"/>
          <w:color w:val="000000"/>
          <w:szCs w:val="24"/>
          <w:shd w:val="clear" w:color="auto" w:fill="FFFFFF"/>
        </w:rPr>
        <w:t xml:space="preserve">– </w:t>
      </w:r>
      <w:r w:rsidRPr="00E07ADB">
        <w:rPr>
          <w:rFonts w:cs="Times New Roman"/>
          <w:color w:val="000000"/>
          <w:szCs w:val="24"/>
          <w:shd w:val="clear" w:color="auto" w:fill="FFFFFF"/>
        </w:rPr>
        <w:t>World's Leading Biotechnology Expert</w:t>
      </w:r>
    </w:p>
    <w:p w:rsidR="0092007D" w:rsidRDefault="00E07ADB" w:rsidP="00822367">
      <w:pPr>
        <w:spacing w:line="360" w:lineRule="auto"/>
        <w:rPr>
          <w:rFonts w:cs="Times New Roman"/>
          <w:szCs w:val="24"/>
        </w:rPr>
      </w:pPr>
      <w:r>
        <w:rPr>
          <w:rFonts w:cs="Times New Roman"/>
          <w:b/>
          <w:szCs w:val="24"/>
        </w:rPr>
        <w:t xml:space="preserve">Meta Description: </w:t>
      </w:r>
      <w:r w:rsidR="0092007D" w:rsidRPr="0092007D">
        <w:rPr>
          <w:rFonts w:cs="Times New Roman"/>
          <w:szCs w:val="24"/>
        </w:rPr>
        <w:t xml:space="preserve">Jan Van Deursen's contributions to biotechnology </w:t>
      </w:r>
      <w:r w:rsidR="00717A52">
        <w:rPr>
          <w:rFonts w:cs="Times New Roman"/>
          <w:szCs w:val="24"/>
        </w:rPr>
        <w:t xml:space="preserve">and </w:t>
      </w:r>
      <w:r w:rsidR="0092007D" w:rsidRPr="0092007D">
        <w:rPr>
          <w:rFonts w:cs="Times New Roman"/>
          <w:szCs w:val="24"/>
        </w:rPr>
        <w:t>medical science has great hopes for the future.</w:t>
      </w:r>
    </w:p>
    <w:p w:rsidR="00E07ADB" w:rsidRDefault="00E07ADB" w:rsidP="00822367">
      <w:pPr>
        <w:spacing w:line="360" w:lineRule="auto"/>
        <w:rPr>
          <w:rFonts w:cs="Times New Roman"/>
          <w:b/>
          <w:szCs w:val="24"/>
        </w:rPr>
      </w:pPr>
      <w:r>
        <w:rPr>
          <w:rFonts w:cs="Times New Roman"/>
          <w:b/>
          <w:szCs w:val="24"/>
        </w:rPr>
        <w:t>Keyword:</w:t>
      </w:r>
    </w:p>
    <w:p w:rsidR="00E07ADB" w:rsidRDefault="00E07ADB" w:rsidP="00822367">
      <w:pPr>
        <w:spacing w:line="360" w:lineRule="auto"/>
        <w:rPr>
          <w:rFonts w:cs="Times New Roman"/>
          <w:color w:val="000000"/>
          <w:szCs w:val="24"/>
          <w:shd w:val="clear" w:color="auto" w:fill="FFFFFF"/>
        </w:rPr>
      </w:pPr>
      <w:r>
        <w:rPr>
          <w:rFonts w:cs="Times New Roman"/>
          <w:color w:val="000000"/>
          <w:szCs w:val="24"/>
          <w:shd w:val="clear" w:color="auto" w:fill="FFFFFF"/>
        </w:rPr>
        <w:t>Jan Van Deursen</w:t>
      </w:r>
    </w:p>
    <w:p w:rsidR="0035031D" w:rsidRDefault="00E07ADB" w:rsidP="00822367">
      <w:pPr>
        <w:pStyle w:val="Title"/>
        <w:spacing w:line="360" w:lineRule="auto"/>
        <w:rPr>
          <w:shd w:val="clear" w:color="auto" w:fill="FFFFFF"/>
        </w:rPr>
      </w:pPr>
      <w:r>
        <w:t>Jan Van Deursen</w:t>
      </w:r>
      <w:r>
        <w:t xml:space="preserve"> </w:t>
      </w:r>
      <w:r>
        <w:rPr>
          <w:shd w:val="clear" w:color="auto" w:fill="FFFFFF"/>
        </w:rPr>
        <w:t xml:space="preserve">– </w:t>
      </w:r>
      <w:r w:rsidRPr="00E07ADB">
        <w:rPr>
          <w:shd w:val="clear" w:color="auto" w:fill="FFFFFF"/>
        </w:rPr>
        <w:t>World's Leading Biotechnology Expert</w:t>
      </w:r>
    </w:p>
    <w:p w:rsidR="00E80114" w:rsidRPr="00E80114" w:rsidRDefault="00E80114" w:rsidP="00822367">
      <w:pPr>
        <w:spacing w:line="360" w:lineRule="auto"/>
      </w:pPr>
    </w:p>
    <w:p w:rsidR="00B747D4" w:rsidRDefault="00E80114" w:rsidP="00822367">
      <w:pPr>
        <w:pStyle w:val="Heading1"/>
        <w:spacing w:line="360" w:lineRule="auto"/>
      </w:pPr>
      <w:r>
        <w:t>Jan Van Deursen – A Dedicated Researcher</w:t>
      </w:r>
    </w:p>
    <w:p w:rsidR="00B747D4" w:rsidRDefault="00E80114" w:rsidP="00822367">
      <w:pPr>
        <w:spacing w:line="360" w:lineRule="auto"/>
      </w:pPr>
      <w:r>
        <w:t>Jan Van Deursen received his Ph.D. from the University of Washington.</w:t>
      </w:r>
      <w:r>
        <w:t xml:space="preserve"> He</w:t>
      </w:r>
      <w:r w:rsidR="00B747D4">
        <w:t xml:space="preserve"> is extremely enthusiastic about fundamental medical research and </w:t>
      </w:r>
      <w:r>
        <w:t>how</w:t>
      </w:r>
      <w:r w:rsidR="00B747D4">
        <w:t xml:space="preserve"> it has the potential to improve human health and the treatment of illness. He has a long-standing interest in issues concerning the management of the cell cycle as well as the reactions of cells to stress.</w:t>
      </w:r>
      <w:r>
        <w:t xml:space="preserve"> </w:t>
      </w:r>
    </w:p>
    <w:p w:rsidR="00B747D4" w:rsidRDefault="00B747D4" w:rsidP="00822367">
      <w:pPr>
        <w:spacing w:line="360" w:lineRule="auto"/>
      </w:pPr>
      <w:r>
        <w:t>He has a long-standing interest in issues concerning the management of the cell cycle as well as the reactions of cells to stress. He helped establish that, with aging and the development of age-related disease, wasteful transformed cells that cannot divide litter tissues and organs in small numbers</w:t>
      </w:r>
      <w:r w:rsidR="00E80114">
        <w:t>. H</w:t>
      </w:r>
      <w:r>
        <w:t>e demonstrated that clearing out these so-called "senescent cells" extends both healthspan and lifespan. He helped establish that, with aging and the development of age-related disease, wasteful transformed cells that cannot divide litter tissues and organs in small numbers</w:t>
      </w:r>
      <w:r w:rsidR="00E80114">
        <w:t xml:space="preserve">. </w:t>
      </w:r>
    </w:p>
    <w:p w:rsidR="00E80114" w:rsidRDefault="00E80114" w:rsidP="00822367">
      <w:pPr>
        <w:spacing w:line="360" w:lineRule="auto"/>
      </w:pPr>
    </w:p>
    <w:p w:rsidR="00E80114" w:rsidRPr="00E80114" w:rsidRDefault="00E80114" w:rsidP="00822367">
      <w:pPr>
        <w:pStyle w:val="Heading2"/>
        <w:spacing w:line="360" w:lineRule="auto"/>
        <w:rPr>
          <w:shd w:val="clear" w:color="auto" w:fill="FFFFFF"/>
        </w:rPr>
      </w:pPr>
      <w:r>
        <w:rPr>
          <w:shd w:val="clear" w:color="auto" w:fill="FFFFFF"/>
        </w:rPr>
        <w:t>Jan Van Deursen</w:t>
      </w:r>
      <w:r>
        <w:rPr>
          <w:shd w:val="clear" w:color="auto" w:fill="FFFFFF"/>
        </w:rPr>
        <w:t xml:space="preserve">’s </w:t>
      </w:r>
      <w:r>
        <w:t>Concept of Aging</w:t>
      </w:r>
    </w:p>
    <w:p w:rsidR="00E80114" w:rsidRDefault="00B747D4" w:rsidP="00822367">
      <w:pPr>
        <w:spacing w:line="360" w:lineRule="auto"/>
      </w:pPr>
      <w:r>
        <w:t xml:space="preserve">Jan </w:t>
      </w:r>
      <w:r w:rsidR="00E80114">
        <w:t>Van Deursen is</w:t>
      </w:r>
      <w:r>
        <w:t xml:space="preserve"> a pioneer in </w:t>
      </w:r>
      <w:r w:rsidR="00E80114">
        <w:t>developing</w:t>
      </w:r>
      <w:r>
        <w:t xml:space="preserve"> technologies that can suppress the expression of endogenous genes in mice. These techniques have proven to be particularly useful in determining </w:t>
      </w:r>
      <w:r>
        <w:lastRenderedPageBreak/>
        <w:t xml:space="preserve">the physiological function of mammalian genes that are essential to the viability or division of mammalian cells. </w:t>
      </w:r>
    </w:p>
    <w:p w:rsidR="00E80114" w:rsidRDefault="00B747D4" w:rsidP="00822367">
      <w:pPr>
        <w:spacing w:line="360" w:lineRule="auto"/>
      </w:pPr>
      <w:r>
        <w:t>Jan</w:t>
      </w:r>
      <w:r w:rsidR="00E80114">
        <w:t xml:space="preserve"> Van Deursen</w:t>
      </w:r>
      <w:r>
        <w:t xml:space="preserve"> discovered that BubR1, an essential mitotic checkpoint protein that ensures faithful chromosome segregation, is causally implicated in cancer, progeria, and aging by applying these technologies to address the age-old question of whether aneuploidy is a cause or a consequence of cancer. This question has been debated for a long time as to whether aneuploidy is a cause or </w:t>
      </w:r>
      <w:r w:rsidR="00E80114">
        <w:t>consequence</w:t>
      </w:r>
      <w:r>
        <w:t xml:space="preserve"> of cancer. </w:t>
      </w:r>
    </w:p>
    <w:p w:rsidR="00B747D4" w:rsidRDefault="00B747D4" w:rsidP="00822367">
      <w:pPr>
        <w:spacing w:line="360" w:lineRule="auto"/>
      </w:pPr>
      <w:r>
        <w:t xml:space="preserve">It is believed that the studies </w:t>
      </w:r>
      <w:r w:rsidR="00E80114">
        <w:t>he initiated</w:t>
      </w:r>
      <w:r>
        <w:t xml:space="preserve"> to understand these mechanisms are responsible for providing the first in vivo evidence that p16-positive senescent cells drive aging and age-related disease. As a result, cellular senescence has been recogni</w:t>
      </w:r>
      <w:r w:rsidR="00E80114">
        <w:t>z</w:t>
      </w:r>
      <w:r>
        <w:t>ed as a potentially fruitful target for</w:t>
      </w:r>
      <w:r w:rsidR="00E80114">
        <w:t xml:space="preserve"> therapeutic intervention. </w:t>
      </w:r>
    </w:p>
    <w:p w:rsidR="00276B3F" w:rsidRDefault="00276B3F" w:rsidP="00822367">
      <w:pPr>
        <w:spacing w:line="360" w:lineRule="auto"/>
      </w:pPr>
      <w:r w:rsidRPr="00276B3F">
        <w:t xml:space="preserve">He has </w:t>
      </w:r>
      <w:r>
        <w:t>researched</w:t>
      </w:r>
      <w:r w:rsidRPr="00276B3F">
        <w:t xml:space="preserve"> </w:t>
      </w:r>
      <w:r>
        <w:t>aging</w:t>
      </w:r>
      <w:r w:rsidRPr="00276B3F">
        <w:t xml:space="preserve"> and the processes that cause cells to get older. One of his key objectives is to develop strategies that either postpone the start of age-related disorders or prevent them from occurring altogether. Because of the widespread attention that his work has garnered in the academic world, he has been asked to discuss his discoveries in an interview with </w:t>
      </w:r>
      <w:r>
        <w:t>several</w:t>
      </w:r>
      <w:r w:rsidRPr="00276B3F">
        <w:t xml:space="preserve"> of the most prominent news organi</w:t>
      </w:r>
      <w:r>
        <w:t>z</w:t>
      </w:r>
      <w:r w:rsidRPr="00276B3F">
        <w:t>ations.</w:t>
      </w:r>
    </w:p>
    <w:p w:rsidR="00B747D4" w:rsidRDefault="00B747D4" w:rsidP="00822367">
      <w:pPr>
        <w:spacing w:line="360" w:lineRule="auto"/>
      </w:pPr>
    </w:p>
    <w:p w:rsidR="00B747D4" w:rsidRDefault="00B747D4" w:rsidP="00822367">
      <w:pPr>
        <w:pStyle w:val="Heading2"/>
        <w:spacing w:line="360" w:lineRule="auto"/>
      </w:pPr>
      <w:r>
        <w:t>Jan Van Deursen's discoveries - Game Changer</w:t>
      </w:r>
    </w:p>
    <w:p w:rsidR="00B747D4" w:rsidRDefault="00E80114" w:rsidP="00822367">
      <w:pPr>
        <w:spacing w:line="360" w:lineRule="auto"/>
      </w:pPr>
      <w:r>
        <w:t>Dr. van Deursen was so certain that unstable chromosomes played a part in cancer development that he decided to produce mouse models</w:t>
      </w:r>
      <w:r w:rsidR="00B747D4">
        <w:t xml:space="preserve"> predisposed to chromosomal abnormalities. He found that these mice aged five</w:t>
      </w:r>
      <w:r>
        <w:t xml:space="preserve"> times faster than normal mice.</w:t>
      </w:r>
    </w:p>
    <w:p w:rsidR="00B747D4" w:rsidRDefault="00B747D4" w:rsidP="00822367">
      <w:pPr>
        <w:spacing w:line="360" w:lineRule="auto"/>
      </w:pPr>
      <w:r>
        <w:t xml:space="preserve">Senescent cells became his primary area of interest due to the hypothesis that they are connected to </w:t>
      </w:r>
      <w:r w:rsidR="00E80114">
        <w:t>aging</w:t>
      </w:r>
      <w:r>
        <w:t>.</w:t>
      </w:r>
    </w:p>
    <w:p w:rsidR="00276B3F" w:rsidRDefault="00276B3F" w:rsidP="00822367">
      <w:pPr>
        <w:spacing w:line="360" w:lineRule="auto"/>
      </w:pPr>
      <w:r>
        <w:t xml:space="preserve">Dr. Jan Van Deursen of the Netherlands has made significant contributions to genetics. Telomeres have been identified as a critical player in the aging process, one of his most important discoveries. Van Deursen found that telomeres, the protective caps at the ends of chromosomes, shorten with age, resulting in cellular senescence. This finding has improved our understanding of aging and led to </w:t>
      </w:r>
      <w:r>
        <w:t>the developing</w:t>
      </w:r>
      <w:r>
        <w:t xml:space="preserve"> </w:t>
      </w:r>
      <w:r>
        <w:t xml:space="preserve">of </w:t>
      </w:r>
      <w:r>
        <w:t xml:space="preserve">new </w:t>
      </w:r>
      <w:bookmarkStart w:id="0" w:name="_GoBack"/>
      <w:bookmarkEnd w:id="0"/>
      <w:r>
        <w:t>thera</w:t>
      </w:r>
      <w:r>
        <w:t>pies for age-related disorders.</w:t>
      </w:r>
    </w:p>
    <w:p w:rsidR="00276B3F" w:rsidRDefault="00276B3F" w:rsidP="00822367">
      <w:pPr>
        <w:spacing w:line="360" w:lineRule="auto"/>
      </w:pPr>
      <w:r>
        <w:lastRenderedPageBreak/>
        <w:t xml:space="preserve">Jan </w:t>
      </w:r>
      <w:r>
        <w:t xml:space="preserve">Van Deursen is a famous scientist </w:t>
      </w:r>
      <w:r>
        <w:t>worldwide</w:t>
      </w:r>
      <w:r>
        <w:t xml:space="preserve"> for his groundbreaking work in genetics and aging. His research has improved our understanding of the nuances of aging and contributed to </w:t>
      </w:r>
      <w:r>
        <w:t>developing</w:t>
      </w:r>
      <w:r>
        <w:t xml:space="preserve"> new therapies for age-related disorders.</w:t>
      </w:r>
    </w:p>
    <w:p w:rsidR="0092007D" w:rsidRDefault="0092007D" w:rsidP="00822367">
      <w:pPr>
        <w:spacing w:line="360" w:lineRule="auto"/>
      </w:pPr>
      <w:r>
        <w:t xml:space="preserve">Dr. Jan Van Deursen is widely regarded as one of the most knowledgeable authorities in the aging and disorders associated with old age. He has spent the last few years looking into the part that senescent cells play in </w:t>
      </w:r>
      <w:r>
        <w:t>aging</w:t>
      </w:r>
      <w:r>
        <w:t xml:space="preserve">. These </w:t>
      </w:r>
      <w:r>
        <w:t>cells have ceased dividing and are no longer responsible for producing</w:t>
      </w:r>
      <w:r w:rsidR="00822367">
        <w:t xml:space="preserve"> any necessary proteins.</w:t>
      </w:r>
    </w:p>
    <w:p w:rsidR="0092007D" w:rsidRDefault="0092007D" w:rsidP="00822367">
      <w:pPr>
        <w:spacing w:line="360" w:lineRule="auto"/>
      </w:pPr>
      <w:r>
        <w:t>Dr. van Deursen is at the forefront of our understanding of aging and the diseases that are associated with old age</w:t>
      </w:r>
      <w:r>
        <w:t>,</w:t>
      </w:r>
      <w:r>
        <w:t xml:space="preserve"> thanks to the innovative research that he has conducted. It is possible that in the future, his research will assist us in developing novel strategies to treat these illnesses and improve the overall qua</w:t>
      </w:r>
      <w:r w:rsidR="00822367">
        <w:t>lity of life for older persons.</w:t>
      </w:r>
    </w:p>
    <w:p w:rsidR="0092007D" w:rsidRDefault="0092007D" w:rsidP="00822367">
      <w:pPr>
        <w:spacing w:line="360" w:lineRule="auto"/>
      </w:pPr>
      <w:r>
        <w:t>Senescent cells are believed to accumulate with age</w:t>
      </w:r>
      <w:r>
        <w:t>. They</w:t>
      </w:r>
      <w:r>
        <w:t xml:space="preserve"> have a role in </w:t>
      </w:r>
      <w:r>
        <w:t>developing</w:t>
      </w:r>
      <w:r>
        <w:t xml:space="preserve"> age-related disorders such as frailty, cataracts, and Alzheimer's disease, as demonstrated by Dr. van</w:t>
      </w:r>
      <w:r w:rsidR="00822367">
        <w:t xml:space="preserve"> Deursen and his research team.</w:t>
      </w:r>
    </w:p>
    <w:p w:rsidR="0092007D" w:rsidRPr="00B747D4" w:rsidRDefault="0092007D" w:rsidP="00822367">
      <w:pPr>
        <w:spacing w:line="360" w:lineRule="auto"/>
      </w:pPr>
      <w:r>
        <w:t xml:space="preserve">Dr. van Deursen intends to carry on his investigation of senescent cells and the part they play in the aging process at some point in the not-too-distant future. He </w:t>
      </w:r>
      <w:r>
        <w:t>believes that if we target these cells, we may be able to come up with new treatments for illnesses</w:t>
      </w:r>
      <w:r>
        <w:t xml:space="preserve"> associated with aging. In addition, he intends to explore other aspects that contribute to the aging process, such as inflammation and dysfunction in the mitochondria.</w:t>
      </w:r>
    </w:p>
    <w:sectPr w:rsidR="0092007D" w:rsidRPr="00B747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ple-system">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0MjY0tTA3NDCzMDNS0lEKTi0uzszPAykwrAUAgU33eSwAAAA="/>
  </w:docVars>
  <w:rsids>
    <w:rsidRoot w:val="00E07ADB"/>
    <w:rsid w:val="00105F83"/>
    <w:rsid w:val="00242B30"/>
    <w:rsid w:val="00276B3F"/>
    <w:rsid w:val="002B5EEA"/>
    <w:rsid w:val="002D1D10"/>
    <w:rsid w:val="0035031D"/>
    <w:rsid w:val="00497029"/>
    <w:rsid w:val="00613466"/>
    <w:rsid w:val="00717A52"/>
    <w:rsid w:val="00822367"/>
    <w:rsid w:val="0092007D"/>
    <w:rsid w:val="00953556"/>
    <w:rsid w:val="009C50A9"/>
    <w:rsid w:val="00A66956"/>
    <w:rsid w:val="00B747D4"/>
    <w:rsid w:val="00E07ADB"/>
    <w:rsid w:val="00E80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DFBD8"/>
  <w15:chartTrackingRefBased/>
  <w15:docId w15:val="{9050FA42-D6C0-4201-82AC-40AB6088B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7ADB"/>
    <w:pPr>
      <w:spacing w:line="252" w:lineRule="auto"/>
    </w:pPr>
    <w:rPr>
      <w:rFonts w:ascii="Times New Roman" w:hAnsi="Times New Roman"/>
      <w:sz w:val="24"/>
    </w:rPr>
  </w:style>
  <w:style w:type="paragraph" w:styleId="Heading1">
    <w:name w:val="heading 1"/>
    <w:basedOn w:val="Normal"/>
    <w:next w:val="Normal"/>
    <w:link w:val="Heading1Char"/>
    <w:autoRedefine/>
    <w:uiPriority w:val="9"/>
    <w:qFormat/>
    <w:rsid w:val="00105F83"/>
    <w:pPr>
      <w:keepNext/>
      <w:keepLines/>
      <w:spacing w:before="240" w:after="0" w:line="254" w:lineRule="auto"/>
      <w:outlineLvl w:val="0"/>
    </w:pPr>
    <w:rPr>
      <w:rFonts w:eastAsiaTheme="majorEastAsia" w:cstheme="majorBidi"/>
      <w:i/>
      <w:color w:val="5B9BD5" w:themeColor="accent1"/>
      <w:sz w:val="32"/>
      <w:szCs w:val="32"/>
    </w:rPr>
  </w:style>
  <w:style w:type="paragraph" w:styleId="Heading2">
    <w:name w:val="heading 2"/>
    <w:basedOn w:val="Normal"/>
    <w:next w:val="Normal"/>
    <w:link w:val="Heading2Char"/>
    <w:uiPriority w:val="9"/>
    <w:unhideWhenUsed/>
    <w:qFormat/>
    <w:rsid w:val="00953556"/>
    <w:pPr>
      <w:keepNext/>
      <w:keepLines/>
      <w:spacing w:before="40" w:after="0" w:line="254" w:lineRule="auto"/>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3556"/>
    <w:rPr>
      <w:rFonts w:ascii="Times New Roman" w:eastAsiaTheme="majorEastAsia" w:hAnsi="Times New Roman" w:cstheme="majorBidi"/>
      <w:b/>
      <w:sz w:val="28"/>
      <w:szCs w:val="26"/>
    </w:rPr>
  </w:style>
  <w:style w:type="character" w:customStyle="1" w:styleId="Heading1Char">
    <w:name w:val="Heading 1 Char"/>
    <w:basedOn w:val="DefaultParagraphFont"/>
    <w:link w:val="Heading1"/>
    <w:uiPriority w:val="9"/>
    <w:rsid w:val="00105F83"/>
    <w:rPr>
      <w:rFonts w:ascii="Times New Roman" w:eastAsiaTheme="majorEastAsia" w:hAnsi="Times New Roman" w:cstheme="majorBidi"/>
      <w:i/>
      <w:color w:val="5B9BD5" w:themeColor="accent1"/>
      <w:sz w:val="32"/>
      <w:szCs w:val="32"/>
    </w:rPr>
  </w:style>
  <w:style w:type="paragraph" w:styleId="Title">
    <w:name w:val="Title"/>
    <w:basedOn w:val="Normal"/>
    <w:next w:val="Normal"/>
    <w:link w:val="TitleChar"/>
    <w:uiPriority w:val="10"/>
    <w:qFormat/>
    <w:rsid w:val="00613466"/>
    <w:pPr>
      <w:spacing w:after="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613466"/>
    <w:rPr>
      <w:rFonts w:ascii="Times New Roman" w:eastAsiaTheme="majorEastAsia" w:hAnsi="Times New Roman" w:cstheme="majorBidi"/>
      <w:b/>
      <w:spacing w:val="-10"/>
      <w:kern w:val="28"/>
      <w:sz w:val="48"/>
      <w:szCs w:val="56"/>
    </w:rPr>
  </w:style>
  <w:style w:type="paragraph" w:styleId="Subtitle">
    <w:name w:val="Subtitle"/>
    <w:basedOn w:val="Normal"/>
    <w:next w:val="Normal"/>
    <w:link w:val="SubtitleChar"/>
    <w:uiPriority w:val="11"/>
    <w:qFormat/>
    <w:rsid w:val="009C50A9"/>
    <w:pPr>
      <w:numPr>
        <w:ilvl w:val="1"/>
      </w:numPr>
      <w:spacing w:line="254" w:lineRule="auto"/>
    </w:pPr>
    <w:rPr>
      <w:rFonts w:eastAsiaTheme="minorEastAsia"/>
      <w:b/>
      <w:i/>
      <w:spacing w:val="15"/>
    </w:rPr>
  </w:style>
  <w:style w:type="character" w:customStyle="1" w:styleId="SubtitleChar">
    <w:name w:val="Subtitle Char"/>
    <w:basedOn w:val="DefaultParagraphFont"/>
    <w:link w:val="Subtitle"/>
    <w:uiPriority w:val="11"/>
    <w:rsid w:val="009C50A9"/>
    <w:rPr>
      <w:rFonts w:ascii="Times New Roman" w:eastAsiaTheme="minorEastAsia" w:hAnsi="Times New Roman"/>
      <w:b/>
      <w:i/>
      <w:spacing w:val="15"/>
      <w:sz w:val="24"/>
    </w:rPr>
  </w:style>
  <w:style w:type="character" w:styleId="Hyperlink">
    <w:name w:val="Hyperlink"/>
    <w:basedOn w:val="DefaultParagraphFont"/>
    <w:uiPriority w:val="99"/>
    <w:semiHidden/>
    <w:unhideWhenUsed/>
    <w:rsid w:val="00E07A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452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janvandeursenbioresearc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829</Words>
  <Characters>4428</Characters>
  <Application>Microsoft Office Word</Application>
  <DocSecurity>0</DocSecurity>
  <Lines>7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ooj Mansoor</dc:creator>
  <cp:keywords/>
  <dc:description/>
  <cp:lastModifiedBy>Urooj Mansoor</cp:lastModifiedBy>
  <cp:revision>15</cp:revision>
  <dcterms:created xsi:type="dcterms:W3CDTF">2022-08-16T11:32:00Z</dcterms:created>
  <dcterms:modified xsi:type="dcterms:W3CDTF">2022-08-16T12:02:00Z</dcterms:modified>
</cp:coreProperties>
</file>